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88E45"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66E6BBE4" w14:textId="77777777" w:rsidR="00116391" w:rsidRDefault="00116391" w:rsidP="00116391">
      <w:pPr>
        <w:pStyle w:val="DoEheading22018"/>
      </w:pPr>
      <w:r>
        <w:t>Task 1</w:t>
      </w:r>
    </w:p>
    <w:p w14:paraId="3CC2F6F7" w14:textId="303357E8" w:rsidR="00116391" w:rsidRDefault="00116391" w:rsidP="00116391">
      <w:pPr>
        <w:pStyle w:val="DoEbodytext2018"/>
      </w:pPr>
      <w:r w:rsidRPr="00F544BE">
        <w:rPr>
          <w:rStyle w:val="DoEstrongemphasis2018"/>
        </w:rPr>
        <w:t>Task title:</w:t>
      </w:r>
      <w:r w:rsidR="001C4A6E">
        <w:t xml:space="preserve"> Appropriating Hockney</w:t>
      </w:r>
      <w:bookmarkStart w:id="0" w:name="_GoBack"/>
      <w:bookmarkEnd w:id="0"/>
    </w:p>
    <w:p w14:paraId="1E89331B" w14:textId="6978406E" w:rsidR="00116391" w:rsidRDefault="00116391" w:rsidP="00116391">
      <w:pPr>
        <w:pStyle w:val="DoEbodytext2018"/>
      </w:pPr>
      <w:r w:rsidRPr="00F544BE">
        <w:rPr>
          <w:rStyle w:val="DoEstrongemphasis2018"/>
        </w:rPr>
        <w:t>Due date:</w:t>
      </w:r>
      <w:r>
        <w:t xml:space="preserve"> day/mon</w:t>
      </w:r>
      <w:r w:rsidR="00EE5DE6">
        <w:t>th/week/year</w:t>
      </w:r>
    </w:p>
    <w:p w14:paraId="107A5054" w14:textId="77777777" w:rsidR="00116391" w:rsidRDefault="00116391" w:rsidP="00116391">
      <w:pPr>
        <w:pStyle w:val="DoEbodytext2018"/>
      </w:pPr>
      <w:r w:rsidRPr="00F544BE">
        <w:rPr>
          <w:rStyle w:val="DoEstrongemphasis2018"/>
        </w:rPr>
        <w:t>Weighting:</w:t>
      </w:r>
      <w:r w:rsidR="001C4A6E">
        <w:t xml:space="preserve"> 2</w:t>
      </w:r>
      <w:r>
        <w:t>0%</w:t>
      </w:r>
    </w:p>
    <w:p w14:paraId="3F685EDD" w14:textId="77777777" w:rsidR="00116391" w:rsidRDefault="00116391" w:rsidP="00116391">
      <w:pPr>
        <w:pStyle w:val="DoEbodytext2018"/>
      </w:pPr>
      <w:r w:rsidRPr="00F544BE">
        <w:rPr>
          <w:rStyle w:val="DoEstrongemphasis2018"/>
        </w:rPr>
        <w:t>Outcomes assessed:</w:t>
      </w:r>
      <w:r>
        <w:t xml:space="preserve"> </w:t>
      </w:r>
      <w:r w:rsidR="001C4A6E">
        <w:t>M1, M2, M3, M4, M5, M</w:t>
      </w:r>
      <w:r>
        <w:t>6</w:t>
      </w:r>
    </w:p>
    <w:p w14:paraId="220C0E8B" w14:textId="77777777" w:rsidR="00116391" w:rsidRPr="00EE5DE6" w:rsidRDefault="00116391" w:rsidP="00EE5DE6">
      <w:pPr>
        <w:pStyle w:val="DoEbodytext2018"/>
        <w:rPr>
          <w:rStyle w:val="DoEstrongemphasis2018"/>
        </w:rPr>
      </w:pPr>
      <w:r w:rsidRPr="00EE5DE6">
        <w:rPr>
          <w:rStyle w:val="DoEstrongemphasis2018"/>
        </w:rPr>
        <w:t>Remember</w:t>
      </w:r>
    </w:p>
    <w:p w14:paraId="43969E32" w14:textId="77777777" w:rsidR="00116391" w:rsidRDefault="001C4A6E" w:rsidP="00116391">
      <w:pPr>
        <w:pStyle w:val="DoEbodytext2018"/>
      </w:pPr>
      <w:r>
        <w:t xml:space="preserve">You are to upload your work via Google classroom and also display it in a mini photography exhibition. Please use the clip board with the sign off sheet that is </w:t>
      </w:r>
      <w:r w:rsidR="00116391">
        <w:t>placed outsi</w:t>
      </w:r>
      <w:r>
        <w:t>de the CAPA staff room. I</w:t>
      </w:r>
      <w:r w:rsidR="00116391">
        <w:t xml:space="preserve">ndicate </w:t>
      </w:r>
      <w:r>
        <w:t>what you submitted via Google classroom and also what you displayed in the exhibition. Once you have done this</w:t>
      </w:r>
      <w:r w:rsidR="00116391">
        <w:t xml:space="preserve">, your teacher will give you </w:t>
      </w:r>
      <w:r>
        <w:t>a receipt as evidence.</w:t>
      </w:r>
    </w:p>
    <w:p w14:paraId="043FCABF" w14:textId="77777777" w:rsidR="00116391" w:rsidRDefault="00116391" w:rsidP="00B10412">
      <w:pPr>
        <w:pStyle w:val="DoEheading32018"/>
      </w:pPr>
      <w:r>
        <w:t>Specific criteria</w:t>
      </w:r>
    </w:p>
    <w:p w14:paraId="1E51A80D" w14:textId="54538548" w:rsidR="00404688" w:rsidRPr="003937CD" w:rsidRDefault="00116391" w:rsidP="00B10412">
      <w:pPr>
        <w:pStyle w:val="DoEbodytext2018"/>
      </w:pPr>
      <w:r>
        <w:t>You a</w:t>
      </w:r>
      <w:r w:rsidR="001C4A6E">
        <w:t>re required to set up a mini photography</w:t>
      </w:r>
      <w:r>
        <w:t xml:space="preserve"> exhibition in the art open area which will display your </w:t>
      </w:r>
      <w:r w:rsidR="001C4A6E">
        <w:t>work</w:t>
      </w:r>
      <w:r w:rsidR="00404688">
        <w:t>,</w:t>
      </w:r>
      <w:r w:rsidR="001C4A6E">
        <w:t xml:space="preserve"> you also have to submit your work via Google classroom in a Google slide.</w:t>
      </w:r>
      <w:r w:rsidR="00404688" w:rsidRPr="00404688">
        <w:rPr>
          <w:rFonts w:eastAsia="Century Gothic"/>
        </w:rPr>
        <w:t xml:space="preserve"> </w:t>
      </w:r>
      <w:r w:rsidR="00404688" w:rsidRPr="003937CD">
        <w:rPr>
          <w:rFonts w:eastAsia="Century Gothic"/>
        </w:rPr>
        <w:t xml:space="preserve">Students are to create </w:t>
      </w:r>
      <w:r w:rsidR="00404688" w:rsidRPr="003937CD">
        <w:t>over the term at least 10 images that appropri</w:t>
      </w:r>
      <w:r w:rsidR="004E0265">
        <w:t>ate the style of David Hockney.</w:t>
      </w:r>
    </w:p>
    <w:p w14:paraId="3DA8CA12" w14:textId="77777777" w:rsidR="00404688" w:rsidRPr="003937CD" w:rsidRDefault="00444ACD" w:rsidP="00B10412">
      <w:pPr>
        <w:pStyle w:val="DoEbodytext2018"/>
      </w:pPr>
      <w:r>
        <w:t>The first 6 listed</w:t>
      </w:r>
      <w:r w:rsidR="00404688" w:rsidRPr="003937CD">
        <w:t xml:space="preserve"> are mandatory, t</w:t>
      </w:r>
      <w:r w:rsidR="00404688">
        <w:t>hen you can experiment on your own</w:t>
      </w:r>
      <w:r w:rsidR="00404688" w:rsidRPr="003937CD">
        <w:t xml:space="preserve"> imag</w:t>
      </w:r>
      <w:r w:rsidR="00404688">
        <w:t>es and compositions after that. Over the term you will create</w:t>
      </w:r>
      <w:r w:rsidR="00404688" w:rsidRPr="003937CD">
        <w:t>:</w:t>
      </w:r>
    </w:p>
    <w:p w14:paraId="0F5CFC18" w14:textId="18D99C3A" w:rsidR="00404688" w:rsidRPr="004E0265" w:rsidRDefault="00490644" w:rsidP="004E0265">
      <w:pPr>
        <w:pStyle w:val="DoElist1numbered2018"/>
      </w:pPr>
      <w:r>
        <w:t>l</w:t>
      </w:r>
      <w:r w:rsidR="00404688" w:rsidRPr="004E0265">
        <w:t xml:space="preserve">andscape </w:t>
      </w:r>
      <w:r w:rsidR="00444ACD" w:rsidRPr="004E0265">
        <w:t>(teacher supplies images, however you can also take your own)</w:t>
      </w:r>
    </w:p>
    <w:p w14:paraId="7D3FD93D" w14:textId="22A6D951" w:rsidR="00404688" w:rsidRPr="004E0265" w:rsidRDefault="00490644" w:rsidP="004E0265">
      <w:pPr>
        <w:pStyle w:val="DoElist1numbered2018"/>
      </w:pPr>
      <w:r>
        <w:t>p</w:t>
      </w:r>
      <w:r w:rsidR="00404688" w:rsidRPr="004E0265">
        <w:t>ortrait</w:t>
      </w:r>
      <w:r w:rsidR="00010D30" w:rsidRPr="004E0265">
        <w:t xml:space="preserve"> (teacher supplies images, however you can also take your own)</w:t>
      </w:r>
    </w:p>
    <w:p w14:paraId="157E0607" w14:textId="2F482A61" w:rsidR="00404688" w:rsidRPr="004E0265" w:rsidRDefault="00490644" w:rsidP="004E0265">
      <w:pPr>
        <w:pStyle w:val="DoElist1numbered2018"/>
      </w:pPr>
      <w:r>
        <w:t>i</w:t>
      </w:r>
      <w:r w:rsidR="00404688" w:rsidRPr="004E0265">
        <w:t>nterior</w:t>
      </w:r>
      <w:r w:rsidR="00010D30" w:rsidRPr="004E0265">
        <w:t xml:space="preserve"> (your own images)</w:t>
      </w:r>
    </w:p>
    <w:p w14:paraId="1EBA009A" w14:textId="3F75A1C9" w:rsidR="00404688" w:rsidRPr="004E0265" w:rsidRDefault="00490644" w:rsidP="004E0265">
      <w:pPr>
        <w:pStyle w:val="DoElist1numbered2018"/>
      </w:pPr>
      <w:r>
        <w:t>u</w:t>
      </w:r>
      <w:r w:rsidR="00404688" w:rsidRPr="004E0265">
        <w:t>rban</w:t>
      </w:r>
      <w:r w:rsidR="00010D30" w:rsidRPr="004E0265">
        <w:t xml:space="preserve"> (your own images)</w:t>
      </w:r>
    </w:p>
    <w:p w14:paraId="60B5E76A" w14:textId="2F0F7C2A" w:rsidR="001C4A6E" w:rsidRPr="004E0265" w:rsidRDefault="00490644" w:rsidP="004E0265">
      <w:pPr>
        <w:pStyle w:val="DoElist1numbered2018"/>
      </w:pPr>
      <w:r>
        <w:t>a</w:t>
      </w:r>
      <w:r w:rsidR="001C4A6E" w:rsidRPr="004E0265">
        <w:t xml:space="preserve"> structure</w:t>
      </w:r>
      <w:r w:rsidR="00010D30" w:rsidRPr="004E0265">
        <w:t xml:space="preserve"> (your own images)</w:t>
      </w:r>
    </w:p>
    <w:p w14:paraId="3D7BB4AF" w14:textId="758F824A" w:rsidR="00404688" w:rsidRPr="004E0265" w:rsidRDefault="00490644" w:rsidP="004E0265">
      <w:pPr>
        <w:pStyle w:val="DoElist1numbered2018"/>
      </w:pPr>
      <w:r>
        <w:t>a</w:t>
      </w:r>
      <w:r w:rsidR="001C4A6E" w:rsidRPr="004E0265">
        <w:t>n animal</w:t>
      </w:r>
      <w:r w:rsidR="00404688" w:rsidRPr="004E0265">
        <w:t xml:space="preserve"> </w:t>
      </w:r>
      <w:r w:rsidR="00010D30" w:rsidRPr="004E0265">
        <w:t>(your own images)</w:t>
      </w:r>
    </w:p>
    <w:p w14:paraId="09BFCC6F" w14:textId="48385FF4" w:rsidR="00404688" w:rsidRPr="00B10412" w:rsidRDefault="00490644" w:rsidP="004E0265">
      <w:pPr>
        <w:pStyle w:val="DoElist1numbered2018"/>
        <w:rPr>
          <w:rFonts w:ascii="Helvetica" w:hAnsi="Helvetica" w:cs="Helvetica"/>
          <w:sz w:val="20"/>
          <w:szCs w:val="20"/>
        </w:rPr>
      </w:pPr>
      <w:r>
        <w:t>a</w:t>
      </w:r>
      <w:r w:rsidR="00404688" w:rsidRPr="004E0265">
        <w:t>nd 4 of your own images</w:t>
      </w:r>
      <w:r>
        <w:t>.</w:t>
      </w:r>
      <w:r w:rsidR="00F544BE">
        <w:br w:type="page"/>
      </w:r>
    </w:p>
    <w:p w14:paraId="1E127D0B"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2C1F9B05" w14:textId="77777777" w:rsidTr="00F544BE">
        <w:trPr>
          <w:tblHeader/>
        </w:trPr>
        <w:tc>
          <w:tcPr>
            <w:tcW w:w="9209" w:type="dxa"/>
          </w:tcPr>
          <w:p w14:paraId="4653C3BF" w14:textId="18449954" w:rsidR="00805A16" w:rsidRDefault="00805A16" w:rsidP="00805A16">
            <w:pPr>
              <w:pStyle w:val="DoEtableheading2018"/>
            </w:pPr>
            <w:r w:rsidRPr="00805A16">
              <w:t>Work through the</w:t>
            </w:r>
            <w:r w:rsidR="00657FEB">
              <w:t xml:space="preserve"> steps below.</w:t>
            </w:r>
          </w:p>
        </w:tc>
        <w:tc>
          <w:tcPr>
            <w:tcW w:w="1553" w:type="dxa"/>
          </w:tcPr>
          <w:p w14:paraId="16894B6F" w14:textId="77777777" w:rsidR="00805A16" w:rsidRDefault="00805A16" w:rsidP="00805A16">
            <w:pPr>
              <w:pStyle w:val="DoEtableheading2018"/>
            </w:pPr>
            <w:r>
              <w:t>Tick when done</w:t>
            </w:r>
          </w:p>
        </w:tc>
      </w:tr>
      <w:tr w:rsidR="00805A16" w14:paraId="31C04C6F" w14:textId="77777777" w:rsidTr="00F544BE">
        <w:tc>
          <w:tcPr>
            <w:tcW w:w="9209" w:type="dxa"/>
          </w:tcPr>
          <w:p w14:paraId="538AE369" w14:textId="77777777" w:rsidR="00805A16" w:rsidRPr="00444ACD" w:rsidRDefault="00805A16" w:rsidP="00B10412">
            <w:pPr>
              <w:pStyle w:val="DoEtabletext2018"/>
            </w:pPr>
            <w:r w:rsidRPr="00444ACD">
              <w:t>1</w:t>
            </w:r>
            <w:r w:rsidR="00444ACD" w:rsidRPr="00444ACD">
              <w:t xml:space="preserve"> Watch all instructional videos/ and or teacher demonstrations writing key technical aspects in your photography diary</w:t>
            </w:r>
            <w:r w:rsidR="00444ACD">
              <w:t xml:space="preserve"> (</w:t>
            </w:r>
            <w:r w:rsidR="00444ACD" w:rsidRPr="00444ACD">
              <w:t>can be a digital diary).</w:t>
            </w:r>
          </w:p>
        </w:tc>
        <w:tc>
          <w:tcPr>
            <w:tcW w:w="1553" w:type="dxa"/>
          </w:tcPr>
          <w:p w14:paraId="12430FC2"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bookmarkStart w:id="1" w:name="Check1"/>
            <w:r w:rsidRPr="00B10412">
              <w:instrText xml:space="preserve"> FORMCHECKBOX </w:instrText>
            </w:r>
            <w:r w:rsidR="009337AE">
              <w:fldChar w:fldCharType="separate"/>
            </w:r>
            <w:r w:rsidRPr="00B10412">
              <w:fldChar w:fldCharType="end"/>
            </w:r>
            <w:bookmarkEnd w:id="1"/>
          </w:p>
        </w:tc>
      </w:tr>
      <w:tr w:rsidR="00805A16" w14:paraId="360A6D16" w14:textId="77777777" w:rsidTr="00F544BE">
        <w:tc>
          <w:tcPr>
            <w:tcW w:w="9209" w:type="dxa"/>
          </w:tcPr>
          <w:p w14:paraId="394118B0" w14:textId="77777777" w:rsidR="00805A16" w:rsidRPr="00444ACD" w:rsidRDefault="00805A16" w:rsidP="00B10412">
            <w:pPr>
              <w:pStyle w:val="DoEtabletext2018"/>
            </w:pPr>
            <w:r w:rsidRPr="00444ACD">
              <w:t>2</w:t>
            </w:r>
            <w:r w:rsidR="00444ACD" w:rsidRPr="00444ACD">
              <w:t xml:space="preserve"> Work through steps and create photographic images using the teacher supplied images then you will need to take your own. </w:t>
            </w:r>
          </w:p>
        </w:tc>
        <w:tc>
          <w:tcPr>
            <w:tcW w:w="1553" w:type="dxa"/>
          </w:tcPr>
          <w:p w14:paraId="115CF407"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r w:rsidRPr="00B10412">
              <w:instrText xml:space="preserve"> FORMCHECKBOX </w:instrText>
            </w:r>
            <w:r w:rsidR="009337AE">
              <w:fldChar w:fldCharType="separate"/>
            </w:r>
            <w:r w:rsidRPr="00B10412">
              <w:fldChar w:fldCharType="end"/>
            </w:r>
          </w:p>
        </w:tc>
      </w:tr>
      <w:tr w:rsidR="00805A16" w14:paraId="3DB6003C" w14:textId="77777777" w:rsidTr="00F544BE">
        <w:tc>
          <w:tcPr>
            <w:tcW w:w="9209" w:type="dxa"/>
          </w:tcPr>
          <w:p w14:paraId="4907B5D7" w14:textId="77777777" w:rsidR="00805A16" w:rsidRPr="00444ACD" w:rsidRDefault="00444ACD" w:rsidP="00B10412">
            <w:pPr>
              <w:pStyle w:val="DoEtabletext2018"/>
            </w:pPr>
            <w:r>
              <w:t xml:space="preserve">3 </w:t>
            </w:r>
            <w:r w:rsidRPr="00444ACD">
              <w:t xml:space="preserve">You will be setting up a mini photography exhibition. </w:t>
            </w:r>
            <w:r w:rsidR="00805A16" w:rsidRPr="00444ACD">
              <w:t xml:space="preserve">Your peers and teacher(s) will ask you questions about your work. </w:t>
            </w:r>
          </w:p>
        </w:tc>
        <w:tc>
          <w:tcPr>
            <w:tcW w:w="1553" w:type="dxa"/>
          </w:tcPr>
          <w:p w14:paraId="47D7D292" w14:textId="77777777" w:rsidR="00805A16" w:rsidRPr="00B10412" w:rsidRDefault="00E43A73" w:rsidP="00B10412">
            <w:pPr>
              <w:pStyle w:val="DoEtabletext2018"/>
            </w:pPr>
            <w:r w:rsidRPr="00B10412">
              <w:fldChar w:fldCharType="begin">
                <w:ffData>
                  <w:name w:val="Check1"/>
                  <w:enabled/>
                  <w:calcOnExit w:val="0"/>
                  <w:checkBox>
                    <w:sizeAuto/>
                    <w:default w:val="0"/>
                  </w:checkBox>
                </w:ffData>
              </w:fldChar>
            </w:r>
            <w:r w:rsidRPr="00B10412">
              <w:instrText xml:space="preserve"> FORMCHECKBOX </w:instrText>
            </w:r>
            <w:r w:rsidR="009337AE">
              <w:fldChar w:fldCharType="separate"/>
            </w:r>
            <w:r w:rsidRPr="00B10412">
              <w:fldChar w:fldCharType="end"/>
            </w:r>
          </w:p>
        </w:tc>
      </w:tr>
    </w:tbl>
    <w:p w14:paraId="0A33C56F" w14:textId="77777777" w:rsidR="00F544BE" w:rsidRDefault="00F544BE" w:rsidP="00F544BE">
      <w:pPr>
        <w:pStyle w:val="DoEunformattedspace2018"/>
      </w:pPr>
    </w:p>
    <w:p w14:paraId="7F29D94F" w14:textId="77777777" w:rsidR="00805A16" w:rsidRDefault="00805A16" w:rsidP="004E0265">
      <w:pPr>
        <w:pStyle w:val="DoEheading42018"/>
      </w:pPr>
      <w:r>
        <w:t xml:space="preserve">Date </w:t>
      </w:r>
      <w:r w:rsidRPr="00F544BE">
        <w:t>distributed</w:t>
      </w:r>
      <w:r>
        <w:t>:</w:t>
      </w:r>
    </w:p>
    <w:p w14:paraId="0382AF6D" w14:textId="77777777" w:rsidR="00805A16" w:rsidRPr="00E43A73" w:rsidRDefault="00E43A73" w:rsidP="00805A16">
      <w:pPr>
        <w:pStyle w:val="DoEbodytext2018"/>
        <w:rPr>
          <w:rStyle w:val="DoEstrongemphasis2018"/>
        </w:rPr>
      </w:pPr>
      <w:r w:rsidRPr="00E43A73">
        <w:rPr>
          <w:rStyle w:val="DoEstrongemphasis2018"/>
        </w:rPr>
        <w:t>Remember</w:t>
      </w:r>
    </w:p>
    <w:p w14:paraId="4790A8A9"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13A340DA" w14:textId="77777777" w:rsidR="00805A16" w:rsidRDefault="00805A16" w:rsidP="00805A16">
      <w:pPr>
        <w:pStyle w:val="DoEbodytext2018"/>
      </w:pPr>
      <w:r>
        <w:t>Any extensions of time must be organised with your teacher prior to the due date. Check your assessment booklet regarding requirements.</w:t>
      </w:r>
    </w:p>
    <w:p w14:paraId="78FB9C6C"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67ACC209" w14:textId="77777777" w:rsidR="00805A16" w:rsidRDefault="00805A16" w:rsidP="00805A16">
      <w:pPr>
        <w:pStyle w:val="DoEheading32018"/>
      </w:pPr>
      <w:r>
        <w:lastRenderedPageBreak/>
        <w:t>Marking criteria and teacher feedback</w:t>
      </w:r>
    </w:p>
    <w:p w14:paraId="699CB533" w14:textId="77777777" w:rsidR="00805A16" w:rsidRDefault="00805A16" w:rsidP="00805A16">
      <w:pPr>
        <w:pStyle w:val="DoEbodytext2018"/>
      </w:pPr>
      <w:r>
        <w:t>Marks</w:t>
      </w:r>
      <w:r w:rsidR="00EF7B03">
        <w:t>:</w:t>
      </w:r>
      <w:r w:rsidR="00010D30">
        <w:t xml:space="preserve"> 10</w:t>
      </w:r>
      <w:r>
        <w:t>0</w:t>
      </w:r>
    </w:p>
    <w:p w14:paraId="3BE04EE1" w14:textId="77777777" w:rsidR="00805A16" w:rsidRDefault="00805A16" w:rsidP="00805A16">
      <w:pPr>
        <w:pStyle w:val="DoEbodytext2018"/>
      </w:pPr>
      <w:r>
        <w:t>Weighting</w:t>
      </w:r>
      <w:r w:rsidR="00EF7B03">
        <w:t>:</w:t>
      </w:r>
      <w:r>
        <w:t xml:space="preserve"> 10%</w:t>
      </w:r>
    </w:p>
    <w:p w14:paraId="273ED00D" w14:textId="77777777" w:rsidR="00EF7B03" w:rsidRDefault="00805A16" w:rsidP="00EF7B03">
      <w:pPr>
        <w:pStyle w:val="DoEbodytext2018"/>
      </w:pPr>
      <w:r>
        <w:t xml:space="preserve">Outcomes assessed: </w:t>
      </w:r>
      <w:r w:rsidR="00010D30">
        <w:t>M1, M2, M3, M4, M5, M6</w:t>
      </w:r>
    </w:p>
    <w:p w14:paraId="2FC0530C" w14:textId="77777777" w:rsidR="00010D30" w:rsidRDefault="00010D30" w:rsidP="00B10412">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805A16" w14:paraId="7513C0A9" w14:textId="77777777" w:rsidTr="00444ACD">
        <w:trPr>
          <w:tblHeader/>
        </w:trPr>
        <w:tc>
          <w:tcPr>
            <w:tcW w:w="9667" w:type="dxa"/>
          </w:tcPr>
          <w:p w14:paraId="003EC26A" w14:textId="77777777" w:rsidR="00444ACD" w:rsidRPr="00010D30" w:rsidRDefault="00444ACD" w:rsidP="00B10412">
            <w:pPr>
              <w:pStyle w:val="DoEtableheading2018"/>
            </w:pPr>
            <w:r w:rsidRPr="00404688">
              <w:t>Landscape</w:t>
            </w:r>
            <w:r>
              <w:t xml:space="preserve">- </w:t>
            </w:r>
            <w:r w:rsidR="00010D30">
              <w:t>creating referencing the Hockney style, individualised elements are evident. Teacher supplied images.</w:t>
            </w:r>
          </w:p>
        </w:tc>
        <w:tc>
          <w:tcPr>
            <w:tcW w:w="1095" w:type="dxa"/>
          </w:tcPr>
          <w:p w14:paraId="02B501D4" w14:textId="77777777" w:rsidR="00805A16" w:rsidRDefault="00805A16" w:rsidP="00805A16">
            <w:pPr>
              <w:pStyle w:val="DoEtableheading2018"/>
            </w:pPr>
            <w:r>
              <w:t>Mark</w:t>
            </w:r>
          </w:p>
        </w:tc>
      </w:tr>
      <w:tr w:rsidR="00805A16" w14:paraId="0BEBB017" w14:textId="77777777" w:rsidTr="00444ACD">
        <w:tc>
          <w:tcPr>
            <w:tcW w:w="9667" w:type="dxa"/>
          </w:tcPr>
          <w:p w14:paraId="11D306C7" w14:textId="77777777" w:rsidR="00805A16" w:rsidRDefault="00444ACD" w:rsidP="00B10412">
            <w:pPr>
              <w:pStyle w:val="DoEtabletext2018"/>
            </w:pPr>
            <w:r w:rsidRPr="00404688">
              <w:t>Portrait</w:t>
            </w:r>
            <w:r w:rsidR="00010D30">
              <w:t>- creating referencing the Hockney style, individualised elements are evident. Teacher supplied images.</w:t>
            </w:r>
          </w:p>
        </w:tc>
        <w:tc>
          <w:tcPr>
            <w:tcW w:w="1095" w:type="dxa"/>
          </w:tcPr>
          <w:p w14:paraId="67B7A96D" w14:textId="77777777" w:rsidR="00805A16" w:rsidRDefault="00010D30" w:rsidP="00010D30">
            <w:pPr>
              <w:pStyle w:val="DoEtabletext2018"/>
              <w:jc w:val="right"/>
            </w:pPr>
            <w:r>
              <w:t>/10</w:t>
            </w:r>
          </w:p>
        </w:tc>
      </w:tr>
      <w:tr w:rsidR="00805A16" w14:paraId="770E3CC1" w14:textId="77777777" w:rsidTr="00444ACD">
        <w:tc>
          <w:tcPr>
            <w:tcW w:w="9667" w:type="dxa"/>
          </w:tcPr>
          <w:p w14:paraId="6BCF0EA3" w14:textId="188EA16F" w:rsidR="00805A16" w:rsidRPr="00010D30" w:rsidRDefault="00444ACD" w:rsidP="00B10412">
            <w:pPr>
              <w:pStyle w:val="DoEtabletext2018"/>
            </w:pPr>
            <w:r w:rsidRPr="00404688">
              <w:t>Interior</w:t>
            </w:r>
            <w:r w:rsidR="00010D30">
              <w:t>- creating referencing the Hockney style, individualised elements are evident. Composition, focus, exposure and depth of field have been considered</w:t>
            </w:r>
            <w:r w:rsidR="00E42C08">
              <w:t>.</w:t>
            </w:r>
          </w:p>
        </w:tc>
        <w:tc>
          <w:tcPr>
            <w:tcW w:w="1095" w:type="dxa"/>
          </w:tcPr>
          <w:p w14:paraId="01716A78" w14:textId="77777777" w:rsidR="00805A16" w:rsidRDefault="00010D30" w:rsidP="00010D30">
            <w:pPr>
              <w:pStyle w:val="DoEtabletext2018"/>
              <w:jc w:val="right"/>
            </w:pPr>
            <w:r>
              <w:t>/10</w:t>
            </w:r>
          </w:p>
        </w:tc>
      </w:tr>
      <w:tr w:rsidR="00805A16" w14:paraId="0DDBCCBF" w14:textId="77777777" w:rsidTr="00EF7B03">
        <w:tc>
          <w:tcPr>
            <w:tcW w:w="9889" w:type="dxa"/>
          </w:tcPr>
          <w:p w14:paraId="783DBD09" w14:textId="11691E3D" w:rsidR="00805A16" w:rsidRPr="00010D30" w:rsidRDefault="00444ACD" w:rsidP="00B10412">
            <w:pPr>
              <w:pStyle w:val="DoEtabletext2018"/>
            </w:pPr>
            <w:r w:rsidRPr="00404688">
              <w:t>Urban</w:t>
            </w:r>
            <w:r w:rsidR="00E42C08">
              <w:t xml:space="preserve"> </w:t>
            </w:r>
            <w:r w:rsidR="00010D30">
              <w:t>- creating referencing the Hockney style, individualised elements are evident. Composition, focus, exposure and depth of field have been considered</w:t>
            </w:r>
            <w:r w:rsidR="00E42C08">
              <w:t>.</w:t>
            </w:r>
          </w:p>
        </w:tc>
        <w:tc>
          <w:tcPr>
            <w:tcW w:w="1099" w:type="dxa"/>
          </w:tcPr>
          <w:p w14:paraId="7389F07C" w14:textId="77777777" w:rsidR="00805A16" w:rsidRDefault="00010D30" w:rsidP="00010D30">
            <w:pPr>
              <w:pStyle w:val="DoEtabletext2018"/>
              <w:jc w:val="right"/>
            </w:pPr>
            <w:r>
              <w:t>/10</w:t>
            </w:r>
          </w:p>
        </w:tc>
      </w:tr>
      <w:tr w:rsidR="00805A16" w14:paraId="1967D405" w14:textId="77777777" w:rsidTr="00EF7B03">
        <w:tc>
          <w:tcPr>
            <w:tcW w:w="9889" w:type="dxa"/>
          </w:tcPr>
          <w:p w14:paraId="444A6D10" w14:textId="12BF6EEC" w:rsidR="00805A16" w:rsidRDefault="00444ACD" w:rsidP="00B10412">
            <w:pPr>
              <w:pStyle w:val="DoEtabletext2018"/>
            </w:pPr>
            <w:r w:rsidRPr="00404688">
              <w:rPr>
                <w:color w:val="212121"/>
              </w:rPr>
              <w:t>A structure</w:t>
            </w:r>
            <w:r w:rsidR="00010D30">
              <w:t>- creating referencing the Hockney style, individualised elements are evident. Composition, focus, exposure and depth of field have been considered</w:t>
            </w:r>
            <w:r w:rsidR="00E42C08">
              <w:t>.</w:t>
            </w:r>
          </w:p>
        </w:tc>
        <w:tc>
          <w:tcPr>
            <w:tcW w:w="1099" w:type="dxa"/>
          </w:tcPr>
          <w:p w14:paraId="7646E90F" w14:textId="77777777" w:rsidR="00805A16" w:rsidRDefault="00010D30" w:rsidP="00010D30">
            <w:pPr>
              <w:pStyle w:val="DoEtabletext2018"/>
              <w:jc w:val="right"/>
            </w:pPr>
            <w:r>
              <w:t>/10</w:t>
            </w:r>
          </w:p>
        </w:tc>
      </w:tr>
      <w:tr w:rsidR="00805A16" w14:paraId="5B9507BD" w14:textId="77777777" w:rsidTr="00EF7B03">
        <w:tc>
          <w:tcPr>
            <w:tcW w:w="9889" w:type="dxa"/>
          </w:tcPr>
          <w:p w14:paraId="3F3D8920" w14:textId="2C4A4738" w:rsidR="00805A16" w:rsidRDefault="00444ACD" w:rsidP="00B10412">
            <w:pPr>
              <w:pStyle w:val="DoEtabletext2018"/>
            </w:pPr>
            <w:r w:rsidRPr="00404688">
              <w:rPr>
                <w:color w:val="212121"/>
              </w:rPr>
              <w:t>An animal</w:t>
            </w:r>
            <w:r w:rsidR="00010D30">
              <w:t>- creating referencing the Hockney style, individualised elements are evident. Composition, focus, exposure and depth of field have been considered</w:t>
            </w:r>
            <w:r w:rsidR="00E42C08">
              <w:t>.</w:t>
            </w:r>
          </w:p>
        </w:tc>
        <w:tc>
          <w:tcPr>
            <w:tcW w:w="1099" w:type="dxa"/>
          </w:tcPr>
          <w:p w14:paraId="36C26B24" w14:textId="77777777" w:rsidR="00805A16" w:rsidRDefault="00010D30" w:rsidP="00010D30">
            <w:pPr>
              <w:pStyle w:val="DoEtabletext2018"/>
              <w:jc w:val="right"/>
            </w:pPr>
            <w:r>
              <w:t>/10</w:t>
            </w:r>
          </w:p>
        </w:tc>
      </w:tr>
      <w:tr w:rsidR="00444ACD" w14:paraId="7BEAAD3E" w14:textId="77777777" w:rsidTr="0025311E">
        <w:tc>
          <w:tcPr>
            <w:tcW w:w="9889" w:type="dxa"/>
          </w:tcPr>
          <w:p w14:paraId="7F56B852" w14:textId="52066C3D" w:rsidR="00444ACD" w:rsidRDefault="00444ACD" w:rsidP="00B10412">
            <w:pPr>
              <w:pStyle w:val="DoEtabletext2018"/>
            </w:pPr>
            <w:r>
              <w:t>Your own image</w:t>
            </w:r>
            <w:r w:rsidR="00010D30">
              <w:t>- creating referencing the Hockney style, individualised elements are evident. Composition, focus, exposure and depth of field have been considered</w:t>
            </w:r>
            <w:r w:rsidR="00E42C08">
              <w:t>.</w:t>
            </w:r>
          </w:p>
        </w:tc>
        <w:tc>
          <w:tcPr>
            <w:tcW w:w="1099" w:type="dxa"/>
          </w:tcPr>
          <w:p w14:paraId="3CEA19C0" w14:textId="77777777" w:rsidR="00444ACD" w:rsidRDefault="00010D30" w:rsidP="00010D30">
            <w:pPr>
              <w:pStyle w:val="DoEtabletext2018"/>
              <w:jc w:val="right"/>
            </w:pPr>
            <w:r>
              <w:t>/10</w:t>
            </w:r>
          </w:p>
        </w:tc>
      </w:tr>
      <w:tr w:rsidR="00444ACD" w14:paraId="481706C1" w14:textId="77777777" w:rsidTr="0025311E">
        <w:tc>
          <w:tcPr>
            <w:tcW w:w="9889" w:type="dxa"/>
          </w:tcPr>
          <w:p w14:paraId="75052333" w14:textId="015E4C4A" w:rsidR="00444ACD" w:rsidRDefault="00444ACD" w:rsidP="00B10412">
            <w:pPr>
              <w:pStyle w:val="DoEtabletext2018"/>
            </w:pPr>
            <w:r>
              <w:t>Your own image</w:t>
            </w:r>
            <w:r w:rsidR="00010D30">
              <w:t>- creating referencing the Hockney style, individualised elements are evident. Composition, focus, exposure and depth of field have been considered</w:t>
            </w:r>
            <w:r w:rsidR="00E42C08">
              <w:t>.</w:t>
            </w:r>
          </w:p>
        </w:tc>
        <w:tc>
          <w:tcPr>
            <w:tcW w:w="1099" w:type="dxa"/>
          </w:tcPr>
          <w:p w14:paraId="61244925" w14:textId="77777777" w:rsidR="00444ACD" w:rsidRDefault="00010D30" w:rsidP="00010D30">
            <w:pPr>
              <w:pStyle w:val="DoEtabletext2018"/>
              <w:jc w:val="right"/>
            </w:pPr>
            <w:r>
              <w:t>/10</w:t>
            </w:r>
          </w:p>
        </w:tc>
      </w:tr>
      <w:tr w:rsidR="00444ACD" w14:paraId="04471C10" w14:textId="77777777" w:rsidTr="0025311E">
        <w:tc>
          <w:tcPr>
            <w:tcW w:w="9889" w:type="dxa"/>
          </w:tcPr>
          <w:p w14:paraId="366AECAF" w14:textId="31E988F2" w:rsidR="00444ACD" w:rsidRDefault="00444ACD" w:rsidP="00B10412">
            <w:pPr>
              <w:pStyle w:val="DoEtabletext2018"/>
            </w:pPr>
            <w:r>
              <w:t>Your own image</w:t>
            </w:r>
            <w:r w:rsidR="00010D30">
              <w:t>- creating referencing the Hockney style, individualised elements are evident. Composition, focus, exposure and depth of field have been considered</w:t>
            </w:r>
            <w:r w:rsidR="00E42C08">
              <w:t>.</w:t>
            </w:r>
          </w:p>
        </w:tc>
        <w:tc>
          <w:tcPr>
            <w:tcW w:w="1099" w:type="dxa"/>
          </w:tcPr>
          <w:p w14:paraId="3F06D5DC" w14:textId="77777777" w:rsidR="00444ACD" w:rsidRDefault="00010D30" w:rsidP="00010D30">
            <w:pPr>
              <w:pStyle w:val="DoEtabletext2018"/>
              <w:jc w:val="right"/>
            </w:pPr>
            <w:r>
              <w:t>/10</w:t>
            </w:r>
          </w:p>
        </w:tc>
      </w:tr>
      <w:tr w:rsidR="00805A16" w14:paraId="1E9FA3F9" w14:textId="77777777" w:rsidTr="00EF7B03">
        <w:tc>
          <w:tcPr>
            <w:tcW w:w="9889" w:type="dxa"/>
          </w:tcPr>
          <w:p w14:paraId="370C3BB3" w14:textId="71BF56DD" w:rsidR="00805A16" w:rsidRDefault="00444ACD" w:rsidP="00B10412">
            <w:pPr>
              <w:pStyle w:val="DoEtabletext2018"/>
            </w:pPr>
            <w:r>
              <w:t>Your own image</w:t>
            </w:r>
            <w:r w:rsidR="00010D30">
              <w:t>- creating referencing the Hockney style, individualised elements are evident. Composition, focus, exposure and depth of field have been considered</w:t>
            </w:r>
            <w:r w:rsidR="00E42C08">
              <w:t>.</w:t>
            </w:r>
          </w:p>
        </w:tc>
        <w:tc>
          <w:tcPr>
            <w:tcW w:w="1099" w:type="dxa"/>
          </w:tcPr>
          <w:p w14:paraId="6B5B0A1B" w14:textId="77777777" w:rsidR="00805A16" w:rsidRDefault="00010D30" w:rsidP="00010D30">
            <w:pPr>
              <w:pStyle w:val="DoEtabletext2018"/>
              <w:jc w:val="right"/>
            </w:pPr>
            <w:r>
              <w:t>/10</w:t>
            </w:r>
          </w:p>
        </w:tc>
      </w:tr>
      <w:tr w:rsidR="00805A16" w14:paraId="740B6860" w14:textId="77777777" w:rsidTr="00444ACD">
        <w:tc>
          <w:tcPr>
            <w:tcW w:w="9667" w:type="dxa"/>
          </w:tcPr>
          <w:p w14:paraId="6D624C2A" w14:textId="3C127897" w:rsidR="00805A16" w:rsidRDefault="00EF7B03" w:rsidP="00B10412">
            <w:pPr>
              <w:pStyle w:val="DoEtabletext2018"/>
            </w:pPr>
            <w:r w:rsidRPr="00EF7B03">
              <w:t>Set of mini art exhibition</w:t>
            </w:r>
            <w:r w:rsidR="00E42C08">
              <w:t>.</w:t>
            </w:r>
          </w:p>
        </w:tc>
        <w:tc>
          <w:tcPr>
            <w:tcW w:w="1095" w:type="dxa"/>
          </w:tcPr>
          <w:p w14:paraId="6F10D6C0" w14:textId="77777777" w:rsidR="00805A16" w:rsidRDefault="00010D30" w:rsidP="00010D30">
            <w:pPr>
              <w:pStyle w:val="DoEtabletext2018"/>
              <w:jc w:val="right"/>
            </w:pPr>
            <w:r>
              <w:t>/10</w:t>
            </w:r>
          </w:p>
        </w:tc>
      </w:tr>
      <w:tr w:rsidR="00805A16" w14:paraId="42B23713" w14:textId="77777777" w:rsidTr="00444ACD">
        <w:tc>
          <w:tcPr>
            <w:tcW w:w="9667" w:type="dxa"/>
          </w:tcPr>
          <w:p w14:paraId="74B028FA" w14:textId="77777777" w:rsidR="00805A16" w:rsidRDefault="00EF7B03" w:rsidP="00EF7B03">
            <w:pPr>
              <w:pStyle w:val="DoEtableheading2018"/>
              <w:spacing w:after="720"/>
            </w:pPr>
            <w:r w:rsidRPr="00EF7B03">
              <w:t>Teacher feedback</w:t>
            </w:r>
            <w:r>
              <w:t>:</w:t>
            </w:r>
          </w:p>
        </w:tc>
        <w:tc>
          <w:tcPr>
            <w:tcW w:w="1095" w:type="dxa"/>
          </w:tcPr>
          <w:p w14:paraId="2520F3A3" w14:textId="77777777" w:rsidR="00805A16" w:rsidRDefault="00EF7B03" w:rsidP="00EF7B03">
            <w:pPr>
              <w:pStyle w:val="DoEtableheading2018"/>
              <w:spacing w:after="720"/>
            </w:pPr>
            <w:r>
              <w:t>Total marks:</w:t>
            </w:r>
          </w:p>
          <w:p w14:paraId="7C2F6E95" w14:textId="77777777" w:rsidR="00010D30" w:rsidRPr="00010D30" w:rsidRDefault="00010D30" w:rsidP="00010D30">
            <w:pPr>
              <w:pStyle w:val="DoEtabletext2018"/>
              <w:jc w:val="right"/>
            </w:pPr>
            <w:r>
              <w:t>/100</w:t>
            </w:r>
          </w:p>
        </w:tc>
      </w:tr>
    </w:tbl>
    <w:p w14:paraId="49F7B1F0" w14:textId="77777777" w:rsidR="00805A16" w:rsidRPr="00D71CF1" w:rsidRDefault="00805A16" w:rsidP="00B10412">
      <w:pPr>
        <w:pStyle w:val="DoEunformattedspace2018"/>
      </w:pPr>
    </w:p>
    <w:sectPr w:rsidR="00805A16" w:rsidRPr="00D71CF1" w:rsidSect="00667FEF">
      <w:headerReference w:type="default" r:id="rId12"/>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3F394" w14:textId="77777777" w:rsidR="00303C70" w:rsidRDefault="00303C70">
      <w:r>
        <w:separator/>
      </w:r>
    </w:p>
    <w:p w14:paraId="690453B3" w14:textId="77777777" w:rsidR="00303C70" w:rsidRDefault="00303C70"/>
  </w:endnote>
  <w:endnote w:type="continuationSeparator" w:id="0">
    <w:p w14:paraId="660BD92F" w14:textId="77777777" w:rsidR="00303C70" w:rsidRDefault="00303C70">
      <w:r>
        <w:continuationSeparator/>
      </w:r>
    </w:p>
    <w:p w14:paraId="6F97D423" w14:textId="77777777" w:rsidR="00303C70" w:rsidRDefault="00303C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FB57C" w14:textId="302166BE"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E42C08">
      <w:rPr>
        <w:noProof/>
      </w:rPr>
      <w:t>2</w:t>
    </w:r>
    <w:r w:rsidRPr="004E338C">
      <w:fldChar w:fldCharType="end"/>
    </w:r>
    <w:r>
      <w:tab/>
    </w:r>
    <w:r>
      <w:tab/>
    </w:r>
    <w:r w:rsidR="00E43A73">
      <w:t>HSC Visual Arts Practical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D6873" w14:textId="7552A717" w:rsidR="00BB366E" w:rsidRPr="00490644" w:rsidRDefault="00490644" w:rsidP="00490644">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9337A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CE3B0" w14:textId="77777777" w:rsidR="00303C70" w:rsidRDefault="00303C70">
      <w:r>
        <w:separator/>
      </w:r>
    </w:p>
    <w:p w14:paraId="2AC79D99" w14:textId="77777777" w:rsidR="00303C70" w:rsidRDefault="00303C70"/>
  </w:footnote>
  <w:footnote w:type="continuationSeparator" w:id="0">
    <w:p w14:paraId="46F5B512" w14:textId="77777777" w:rsidR="00303C70" w:rsidRDefault="00303C70">
      <w:r>
        <w:continuationSeparator/>
      </w:r>
    </w:p>
    <w:p w14:paraId="5B30601C" w14:textId="77777777" w:rsidR="00303C70" w:rsidRDefault="00303C7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A66EE" w14:textId="77777777" w:rsidR="00EE5DE6" w:rsidRPr="00EE5DE6" w:rsidRDefault="00EE5DE6" w:rsidP="00EE5DE6">
    <w:pPr>
      <w:pStyle w:val="Header"/>
    </w:pPr>
    <w:r w:rsidRPr="00EE5DE6">
      <w:t>H</w:t>
    </w:r>
    <w:r w:rsidR="001C4A6E">
      <w:t>SC Photography CE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MTcxNjWwMLNQ0lEKTi0uzszPAykwqQUA/E134SwAAAA="/>
  </w:docVars>
  <w:rsids>
    <w:rsidRoot w:val="004932EB"/>
    <w:rsid w:val="000013BC"/>
    <w:rsid w:val="00004A37"/>
    <w:rsid w:val="00005034"/>
    <w:rsid w:val="000078D5"/>
    <w:rsid w:val="00010D30"/>
    <w:rsid w:val="0001358F"/>
    <w:rsid w:val="00014490"/>
    <w:rsid w:val="00020502"/>
    <w:rsid w:val="000208A3"/>
    <w:rsid w:val="00022079"/>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4A6E"/>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3C70"/>
    <w:rsid w:val="0030418B"/>
    <w:rsid w:val="0030572D"/>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4688"/>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44ACD"/>
    <w:rsid w:val="00450B1C"/>
    <w:rsid w:val="004523C8"/>
    <w:rsid w:val="00457521"/>
    <w:rsid w:val="00462988"/>
    <w:rsid w:val="00464051"/>
    <w:rsid w:val="0046487D"/>
    <w:rsid w:val="00466ED9"/>
    <w:rsid w:val="004670DE"/>
    <w:rsid w:val="004874BE"/>
    <w:rsid w:val="00490644"/>
    <w:rsid w:val="00491402"/>
    <w:rsid w:val="00492F55"/>
    <w:rsid w:val="004932EB"/>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0265"/>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3D14"/>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3F24"/>
    <w:rsid w:val="00645A37"/>
    <w:rsid w:val="00646480"/>
    <w:rsid w:val="006472E0"/>
    <w:rsid w:val="00647909"/>
    <w:rsid w:val="006525FD"/>
    <w:rsid w:val="00652A97"/>
    <w:rsid w:val="00653138"/>
    <w:rsid w:val="006538B8"/>
    <w:rsid w:val="006549CD"/>
    <w:rsid w:val="006557E4"/>
    <w:rsid w:val="00656F39"/>
    <w:rsid w:val="00657FEB"/>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7AE"/>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0412"/>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2C08"/>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F3A719E"/>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customStyle="1" w:styleId="IOSfooter2017">
    <w:name w:val="IOS footer 2017"/>
    <w:basedOn w:val="Normal"/>
    <w:qFormat/>
    <w:locked/>
    <w:rsid w:val="00490644"/>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reatiave%20Arts%20Work\Completed\4.%20HSC%20Visual%20Arts%20Practical%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35CFE115-6B15-4547-84C9-4B0E9307030E}">
  <ds:schemaRefs>
    <ds:schemaRef ds:uri="70749737-2971-4e3c-ba61-90ad5e548cd2"/>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c69918bc-b310-4b56-9664-17310c4a9f69"/>
    <ds:schemaRef ds:uri="http://www.w3.org/XML/1998/namespace"/>
  </ds:schemaRefs>
</ds:datastoreItem>
</file>

<file path=customXml/itemProps3.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31B25A-EF3F-42C1-B55B-F70086EF1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HSC Visual Arts Practical Assessment.dotx</Template>
  <TotalTime>44</TotalTime>
  <Pages>3</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SC Visual Arts Practical Assessment</vt:lpstr>
    </vt:vector>
  </TitlesOfParts>
  <Manager/>
  <Company>NSW Department of Education</Company>
  <LinksUpToDate>false</LinksUpToDate>
  <CharactersWithSpaces>4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Arts Practical Assessment</dc:title>
  <dc:subject/>
  <dc:creator>Gerri Milton</dc:creator>
  <cp:keywords/>
  <dc:description/>
  <cp:lastModifiedBy>Cathryn Ricketts</cp:lastModifiedBy>
  <cp:revision>12</cp:revision>
  <cp:lastPrinted>2017-12-20T04:16:00Z</cp:lastPrinted>
  <dcterms:created xsi:type="dcterms:W3CDTF">2018-11-30T05:35:00Z</dcterms:created>
  <dcterms:modified xsi:type="dcterms:W3CDTF">2018-12-12T00: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